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3374E9" w:rsidP="00BC00EF">
      <w:pPr>
        <w:jc w:val="center"/>
      </w:pPr>
      <w:r>
        <w:t>Nov</w:t>
      </w:r>
      <w:r w:rsidR="00575CA4">
        <w:t xml:space="preserve"> </w:t>
      </w:r>
      <w:r>
        <w:t>6</w:t>
      </w:r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3374E9">
        <w:rPr>
          <w:rFonts w:ascii="Times New Roman" w:hAnsi="Times New Roman" w:cs="Times New Roman"/>
          <w:sz w:val="24"/>
          <w:szCs w:val="24"/>
        </w:rPr>
        <w:t>Mon</w:t>
      </w:r>
      <w:r w:rsidR="00A678F8">
        <w:rPr>
          <w:rFonts w:ascii="Times New Roman" w:hAnsi="Times New Roman" w:cs="Times New Roman"/>
          <w:sz w:val="24"/>
          <w:szCs w:val="24"/>
        </w:rPr>
        <w:t>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3374E9">
        <w:rPr>
          <w:rFonts w:ascii="Times New Roman" w:hAnsi="Times New Roman" w:cs="Times New Roman"/>
          <w:sz w:val="24"/>
          <w:szCs w:val="24"/>
        </w:rPr>
        <w:t>Nov 9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>We will use social distancing to adhe</w:t>
      </w:r>
      <w:r w:rsidR="00661C10">
        <w:rPr>
          <w:rFonts w:ascii="Times New Roman" w:hAnsi="Times New Roman" w:cs="Times New Roman"/>
          <w:sz w:val="24"/>
          <w:szCs w:val="24"/>
        </w:rPr>
        <w:t>re</w:t>
      </w:r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</w:t>
      </w:r>
      <w:r w:rsidR="0059091E">
        <w:t xml:space="preserve"> the</w:t>
      </w:r>
      <w:r>
        <w:t xml:space="preserve">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3374E9" w:rsidRDefault="003374E9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023639">
        <w:t xml:space="preserve">resolution awarding the </w:t>
      </w:r>
      <w:r>
        <w:t>bid</w:t>
      </w:r>
      <w:bookmarkStart w:id="0" w:name="_GoBack"/>
      <w:bookmarkEnd w:id="0"/>
      <w:r>
        <w:t xml:space="preserve"> for GLO construction project</w:t>
      </w:r>
      <w:r w:rsidR="00023639">
        <w:t xml:space="preserve"> </w:t>
      </w:r>
      <w:r>
        <w:t>(Kiron Browning)</w:t>
      </w:r>
    </w:p>
    <w:p w:rsidR="00460D51" w:rsidRDefault="00460D51" w:rsidP="003374E9">
      <w:pPr>
        <w:pStyle w:val="ListParagraph"/>
        <w:numPr>
          <w:ilvl w:val="0"/>
          <w:numId w:val="1"/>
        </w:numPr>
      </w:pPr>
      <w:r>
        <w:t xml:space="preserve">Discuss and take action on hiring a contractor for the HOME program </w:t>
      </w:r>
    </w:p>
    <w:p w:rsidR="00857654" w:rsidRDefault="00857654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9B1ED5">
        <w:t>design proposal for MILSTEP project Phase I</w:t>
      </w:r>
    </w:p>
    <w:p w:rsidR="003527E6" w:rsidRDefault="003527E6" w:rsidP="00EA5FD0">
      <w:pPr>
        <w:pStyle w:val="ListParagraph"/>
        <w:numPr>
          <w:ilvl w:val="0"/>
          <w:numId w:val="1"/>
        </w:numPr>
      </w:pPr>
      <w:r>
        <w:t xml:space="preserve">Discuss and take action on tree removal </w:t>
      </w:r>
      <w:r w:rsidR="0066758D">
        <w:t xml:space="preserve">bids </w:t>
      </w:r>
      <w:r>
        <w:t>in City Park</w:t>
      </w:r>
    </w:p>
    <w:p w:rsidR="0066758D" w:rsidRDefault="0066758D" w:rsidP="00EA5FD0">
      <w:pPr>
        <w:pStyle w:val="ListParagraph"/>
        <w:numPr>
          <w:ilvl w:val="0"/>
          <w:numId w:val="1"/>
        </w:numPr>
      </w:pPr>
      <w:r>
        <w:t>Discuss and take action on tennis court resurface bids</w:t>
      </w:r>
    </w:p>
    <w:p w:rsidR="0019740A" w:rsidRDefault="003374E9" w:rsidP="00EA5FD0">
      <w:pPr>
        <w:pStyle w:val="ListParagraph"/>
        <w:numPr>
          <w:ilvl w:val="0"/>
          <w:numId w:val="1"/>
        </w:numPr>
      </w:pPr>
      <w:r>
        <w:t xml:space="preserve">Discuss/read LEDC Part 380 resolution ref </w:t>
      </w:r>
      <w:proofErr w:type="spellStart"/>
      <w:r>
        <w:t>Calabri</w:t>
      </w:r>
      <w:proofErr w:type="spellEnd"/>
      <w:r>
        <w:t xml:space="preserve"> </w:t>
      </w:r>
      <w:r w:rsidR="004216D7">
        <w:t>Health</w:t>
      </w:r>
    </w:p>
    <w:p w:rsidR="00575CA4" w:rsidRDefault="00AF055C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3374E9">
        <w:t xml:space="preserve">LEDC Part 380 resolution ref </w:t>
      </w:r>
      <w:proofErr w:type="spellStart"/>
      <w:r w:rsidR="004216D7">
        <w:t>Calabri</w:t>
      </w:r>
      <w:proofErr w:type="spellEnd"/>
      <w:r w:rsidR="004216D7">
        <w:t xml:space="preserve"> Health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8B5DDA" w:rsidRDefault="008B5DDA" w:rsidP="009B2376">
      <w:pPr>
        <w:pStyle w:val="ListParagraph"/>
        <w:numPr>
          <w:ilvl w:val="1"/>
          <w:numId w:val="1"/>
        </w:numPr>
        <w:jc w:val="both"/>
      </w:pPr>
      <w:r>
        <w:t xml:space="preserve">Denise Haas – Library 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mwrAUAMb+6dSwAAAA="/>
  </w:docVars>
  <w:rsids>
    <w:rsidRoot w:val="00DE5196"/>
    <w:rsid w:val="000153DA"/>
    <w:rsid w:val="00023639"/>
    <w:rsid w:val="0002775E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374E9"/>
    <w:rsid w:val="003527E6"/>
    <w:rsid w:val="00352DF3"/>
    <w:rsid w:val="00355A1A"/>
    <w:rsid w:val="0037685D"/>
    <w:rsid w:val="00384AD6"/>
    <w:rsid w:val="003B1474"/>
    <w:rsid w:val="003B7403"/>
    <w:rsid w:val="003D44AC"/>
    <w:rsid w:val="003E63B7"/>
    <w:rsid w:val="003F78C0"/>
    <w:rsid w:val="004048CA"/>
    <w:rsid w:val="004216D7"/>
    <w:rsid w:val="00447026"/>
    <w:rsid w:val="00460D51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75CA4"/>
    <w:rsid w:val="0059091E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1C10"/>
    <w:rsid w:val="0066758D"/>
    <w:rsid w:val="00667C52"/>
    <w:rsid w:val="00680DE9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57654"/>
    <w:rsid w:val="0086356D"/>
    <w:rsid w:val="00877CD2"/>
    <w:rsid w:val="008B2C97"/>
    <w:rsid w:val="008B371F"/>
    <w:rsid w:val="008B5DDA"/>
    <w:rsid w:val="008F604A"/>
    <w:rsid w:val="0090109C"/>
    <w:rsid w:val="00985A50"/>
    <w:rsid w:val="00986526"/>
    <w:rsid w:val="009919DD"/>
    <w:rsid w:val="009B1ED5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678F8"/>
    <w:rsid w:val="00A74343"/>
    <w:rsid w:val="00A7695E"/>
    <w:rsid w:val="00A8197A"/>
    <w:rsid w:val="00A83D02"/>
    <w:rsid w:val="00AF055C"/>
    <w:rsid w:val="00B053D0"/>
    <w:rsid w:val="00B0576F"/>
    <w:rsid w:val="00B442AF"/>
    <w:rsid w:val="00B52EF7"/>
    <w:rsid w:val="00B66A68"/>
    <w:rsid w:val="00BA2115"/>
    <w:rsid w:val="00BC00EF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84EBB"/>
    <w:rsid w:val="00D913CE"/>
    <w:rsid w:val="00D9506F"/>
    <w:rsid w:val="00DA370A"/>
    <w:rsid w:val="00DA3E71"/>
    <w:rsid w:val="00DA78FB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57AE9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4</cp:revision>
  <cp:lastPrinted>2020-11-05T22:39:00Z</cp:lastPrinted>
  <dcterms:created xsi:type="dcterms:W3CDTF">2020-11-04T20:48:00Z</dcterms:created>
  <dcterms:modified xsi:type="dcterms:W3CDTF">2020-11-05T22:42:00Z</dcterms:modified>
</cp:coreProperties>
</file>